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1046ABE9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0049E3">
        <w:rPr>
          <w:rFonts w:ascii="Arial Narrow" w:hAnsi="Arial Narrow"/>
          <w:sz w:val="22"/>
          <w:szCs w:val="22"/>
        </w:rPr>
        <w:t>k. ú. Skýcov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0049E3">
        <w:rPr>
          <w:rFonts w:ascii="Arial Narrow" w:hAnsi="Arial Narrow" w:cs="Helvetica"/>
          <w:sz w:val="22"/>
          <w:szCs w:val="22"/>
          <w:shd w:val="clear" w:color="auto" w:fill="FFFFFF"/>
        </w:rPr>
        <w:t>65456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7C3E8F5E" w:rsidR="002D050D" w:rsidRPr="0029674E" w:rsidRDefault="000049E3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>k. ú. Skýcov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55601B1B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0049E3">
              <w:rPr>
                <w:rFonts w:ascii="Arial Narrow" w:hAnsi="Arial Narrow"/>
                <w:b/>
                <w:sz w:val="24"/>
                <w:szCs w:val="22"/>
              </w:rPr>
              <w:t>ný odpad k. ú. Skýcov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04A3C29C" w:rsidR="00772863" w:rsidRPr="00544D97" w:rsidRDefault="000049E3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2,6 m³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C7995" w14:textId="37D12CC6" w:rsidR="00C3647F" w:rsidRPr="000049E3" w:rsidRDefault="000049E3" w:rsidP="00C3647F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0049E3">
        <w:rPr>
          <w:rFonts w:ascii="Arial Narrow" w:hAnsi="Arial Narrow"/>
          <w:sz w:val="22"/>
          <w:szCs w:val="22"/>
        </w:rPr>
        <w:t xml:space="preserve">17 06 05 – stavebné materiály obsahujúce azbest, parcela registra C-KN č. p. 1886/2, parcela registra E-KN č. p. 1882, 1883/1  k. ú. Skýcov, predpokladané množstvo </w:t>
      </w:r>
      <w:r w:rsidRPr="000049E3">
        <w:rPr>
          <w:rFonts w:ascii="Arial Narrow" w:hAnsi="Arial Narrow"/>
          <w:b/>
          <w:sz w:val="22"/>
          <w:szCs w:val="22"/>
        </w:rPr>
        <w:t>2,60 m³</w:t>
      </w:r>
      <w:r w:rsidRPr="000049E3">
        <w:rPr>
          <w:rFonts w:ascii="Arial Narrow" w:hAnsi="Arial Narrow"/>
          <w:sz w:val="22"/>
          <w:szCs w:val="22"/>
        </w:rPr>
        <w:t>.</w:t>
      </w:r>
    </w:p>
    <w:p w14:paraId="0911507F" w14:textId="79320CBD" w:rsidR="002B4A23" w:rsidRDefault="002B4A23" w:rsidP="00C3647F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5883C1E4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0049E3">
        <w:rPr>
          <w:rFonts w:ascii="Arial Narrow" w:hAnsi="Arial Narrow"/>
          <w:sz w:val="22"/>
          <w:szCs w:val="22"/>
        </w:rPr>
        <w:t>Skýcov</w:t>
      </w:r>
    </w:p>
    <w:p w14:paraId="465707E5" w14:textId="1F25708B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FFCC5C" w14:textId="18207DF0" w:rsidR="003E2FD3" w:rsidRDefault="000049E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0049E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0461D4E8" wp14:editId="7685D6BE">
            <wp:extent cx="2817774" cy="3482602"/>
            <wp:effectExtent l="0" t="8572" r="0" b="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823100" cy="3489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D2937">
        <w:rPr>
          <w:rFonts w:ascii="Arial Narrow" w:hAnsi="Arial Narrow"/>
          <w:noProof/>
          <w:sz w:val="22"/>
          <w:szCs w:val="22"/>
          <w:lang w:eastAsia="sk-SK"/>
        </w:rPr>
        <w:t xml:space="preserve">                       </w:t>
      </w:r>
    </w:p>
    <w:p w14:paraId="0D41E2F0" w14:textId="19719A46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55CC3817" w14:textId="214872E3" w:rsidR="002D5927" w:rsidRDefault="000049E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0049E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3D8C110C" wp14:editId="5F53D56C">
            <wp:extent cx="3024537" cy="3464067"/>
            <wp:effectExtent l="8890" t="0" r="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028101" cy="3468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CD5BA30" w14:textId="59D088A1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EAF83A3" w14:textId="130DAD47" w:rsidR="002D5927" w:rsidRPr="002D5927" w:rsidRDefault="000049E3" w:rsidP="002D5927">
      <w:pPr>
        <w:rPr>
          <w:rFonts w:ascii="Arial Narrow" w:hAnsi="Arial Narrow"/>
          <w:sz w:val="22"/>
          <w:szCs w:val="22"/>
          <w:lang w:eastAsia="sk-SK"/>
        </w:rPr>
      </w:pPr>
      <w:r w:rsidRPr="000049E3">
        <w:rPr>
          <w:rFonts w:ascii="Arial Narrow" w:hAnsi="Arial Narrow"/>
          <w:noProof/>
          <w:sz w:val="22"/>
          <w:szCs w:val="22"/>
          <w:lang w:eastAsia="sk-SK"/>
        </w:rPr>
        <w:lastRenderedPageBreak/>
        <w:drawing>
          <wp:inline distT="0" distB="0" distL="0" distR="0" wp14:anchorId="3B7F22B5" wp14:editId="3A0F4378">
            <wp:extent cx="2645228" cy="3620226"/>
            <wp:effectExtent l="7620" t="0" r="0" b="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650051" cy="3626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1FD9F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7B0E95D" w14:textId="139B86B3" w:rsidR="00E87BE7" w:rsidRPr="002D592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ADCC65E" w14:textId="1A513B47" w:rsidR="00DF72DA" w:rsidRDefault="000049E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bookmarkStart w:id="0" w:name="_GoBack"/>
      <w:r w:rsidRPr="000049E3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21635929" wp14:editId="3B2883E1">
            <wp:extent cx="2642490" cy="3639235"/>
            <wp:effectExtent l="0" t="3175" r="2540" b="254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647159" cy="3645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DF72DA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E77E1" w14:textId="77777777" w:rsidR="00561D47" w:rsidRDefault="00561D47" w:rsidP="006E6235">
      <w:r>
        <w:separator/>
      </w:r>
    </w:p>
  </w:endnote>
  <w:endnote w:type="continuationSeparator" w:id="0">
    <w:p w14:paraId="404B8459" w14:textId="77777777" w:rsidR="00561D47" w:rsidRDefault="00561D4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16ACEE03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049E3" w:rsidRPr="000049E3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D68085" w14:textId="77777777" w:rsidR="00561D47" w:rsidRDefault="00561D47" w:rsidP="006E6235">
      <w:r>
        <w:separator/>
      </w:r>
    </w:p>
  </w:footnote>
  <w:footnote w:type="continuationSeparator" w:id="0">
    <w:p w14:paraId="1870175B" w14:textId="77777777" w:rsidR="00561D47" w:rsidRDefault="00561D4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08E7E" w14:textId="53AD2ABB" w:rsidR="0017406F" w:rsidRDefault="0017406F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9E3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06F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1D47"/>
    <w:rsid w:val="0056275E"/>
    <w:rsid w:val="00565125"/>
    <w:rsid w:val="00572020"/>
    <w:rsid w:val="00577102"/>
    <w:rsid w:val="00582B65"/>
    <w:rsid w:val="00582DCF"/>
    <w:rsid w:val="00584681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2EF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537142-AF45-4CE4-AB3E-D777B6F3D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189</Words>
  <Characters>1078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11</cp:revision>
  <cp:lastPrinted>2022-06-24T06:53:00Z</cp:lastPrinted>
  <dcterms:created xsi:type="dcterms:W3CDTF">2023-07-19T09:38:00Z</dcterms:created>
  <dcterms:modified xsi:type="dcterms:W3CDTF">2025-03-19T08:51:00Z</dcterms:modified>
</cp:coreProperties>
</file>